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FF8BB" w14:textId="435F33F2" w:rsidR="005A4DBB" w:rsidRPr="0080218B" w:rsidRDefault="00D72B15" w:rsidP="005A4DB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ule 14</w:t>
      </w:r>
      <w:r w:rsidR="001369DF">
        <w:rPr>
          <w:rFonts w:ascii="Times New Roman" w:hAnsi="Times New Roman" w:cs="Times New Roman"/>
          <w:color w:val="000000" w:themeColor="text1"/>
          <w:sz w:val="24"/>
          <w:szCs w:val="24"/>
        </w:rPr>
        <w:t>5</w:t>
      </w:r>
    </w:p>
    <w:tbl>
      <w:tblPr>
        <w:tblStyle w:val="TableGrid"/>
        <w:tblW w:w="0" w:type="auto"/>
        <w:tblLook w:val="04A0" w:firstRow="1" w:lastRow="0" w:firstColumn="1" w:lastColumn="0" w:noHBand="0" w:noVBand="1"/>
      </w:tblPr>
      <w:tblGrid>
        <w:gridCol w:w="8211"/>
      </w:tblGrid>
      <w:tr w:rsidR="00247A4A" w:rsidRPr="00247A4A" w14:paraId="1F2E8BB3" w14:textId="77777777" w:rsidTr="00B16DDC">
        <w:tc>
          <w:tcPr>
            <w:tcW w:w="8211" w:type="dxa"/>
            <w:tcBorders>
              <w:bottom w:val="nil"/>
            </w:tcBorders>
          </w:tcPr>
          <w:p w14:paraId="58346174" w14:textId="77777777" w:rsidR="00247A4A" w:rsidRPr="00247A4A" w:rsidRDefault="00247A4A" w:rsidP="00B16DDC">
            <w:pPr>
              <w:spacing w:line="360" w:lineRule="auto"/>
              <w:jc w:val="both"/>
              <w:rPr>
                <w:rFonts w:ascii="Times New Roman" w:hAnsi="Times New Roman" w:cs="Times New Roman"/>
                <w:sz w:val="20"/>
                <w:szCs w:val="20"/>
              </w:rPr>
            </w:pPr>
            <w:r w:rsidRPr="00247A4A">
              <w:rPr>
                <w:rFonts w:ascii="Times New Roman" w:hAnsi="Times New Roman" w:cs="Times New Roman"/>
                <w:b/>
                <w:bCs/>
                <w:sz w:val="20"/>
                <w:szCs w:val="20"/>
              </w:rPr>
              <w:t>Rule 145: Driver being overtaken not to increase speed</w:t>
            </w:r>
          </w:p>
          <w:p w14:paraId="6C8B8AE3" w14:textId="77777777" w:rsidR="00247A4A" w:rsidRPr="00247A4A" w:rsidRDefault="00247A4A" w:rsidP="00B16DDC">
            <w:pPr>
              <w:spacing w:line="360" w:lineRule="auto"/>
              <w:jc w:val="both"/>
              <w:rPr>
                <w:rFonts w:ascii="Times New Roman" w:hAnsi="Times New Roman" w:cs="Times New Roman"/>
                <w:sz w:val="20"/>
                <w:szCs w:val="20"/>
              </w:rPr>
            </w:pPr>
            <w:r w:rsidRPr="00247A4A">
              <w:rPr>
                <w:rFonts w:ascii="Times New Roman" w:hAnsi="Times New Roman" w:cs="Times New Roman"/>
                <w:sz w:val="20"/>
                <w:szCs w:val="20"/>
              </w:rPr>
              <w:t>If a driver is overtaking another driver on a two-way road by crossing a dividing line, or crossing to the right of the centre of the road, the other driver must not increase the speed at which the driver is driving until the first driver—</w:t>
            </w:r>
          </w:p>
          <w:p w14:paraId="405C07F2" w14:textId="77777777" w:rsidR="00247A4A" w:rsidRPr="00247A4A" w:rsidRDefault="00247A4A" w:rsidP="00B16DDC">
            <w:pPr>
              <w:spacing w:line="360" w:lineRule="auto"/>
              <w:jc w:val="both"/>
              <w:rPr>
                <w:rFonts w:ascii="Times New Roman" w:hAnsi="Times New Roman" w:cs="Times New Roman"/>
                <w:sz w:val="20"/>
                <w:szCs w:val="20"/>
              </w:rPr>
            </w:pPr>
            <w:r w:rsidRPr="00247A4A">
              <w:rPr>
                <w:rFonts w:ascii="Times New Roman" w:hAnsi="Times New Roman" w:cs="Times New Roman"/>
                <w:sz w:val="20"/>
                <w:szCs w:val="20"/>
              </w:rPr>
              <w:t>(a) has passed the other driver; and</w:t>
            </w:r>
          </w:p>
          <w:p w14:paraId="25A9B4E5" w14:textId="77777777" w:rsidR="00247A4A" w:rsidRPr="00247A4A" w:rsidRDefault="00247A4A" w:rsidP="00B16DDC">
            <w:pPr>
              <w:spacing w:line="360" w:lineRule="auto"/>
              <w:jc w:val="both"/>
              <w:rPr>
                <w:rFonts w:ascii="Times New Roman" w:hAnsi="Times New Roman" w:cs="Times New Roman"/>
                <w:sz w:val="20"/>
                <w:szCs w:val="20"/>
              </w:rPr>
            </w:pPr>
            <w:r w:rsidRPr="00247A4A">
              <w:rPr>
                <w:rFonts w:ascii="Times New Roman" w:hAnsi="Times New Roman" w:cs="Times New Roman"/>
                <w:sz w:val="20"/>
                <w:szCs w:val="20"/>
              </w:rPr>
              <w:t xml:space="preserve">(b) has returned to the marked lane or line of traffic where the other driver is </w:t>
            </w:r>
            <w:proofErr w:type="gramStart"/>
            <w:r w:rsidRPr="00247A4A">
              <w:rPr>
                <w:rFonts w:ascii="Times New Roman" w:hAnsi="Times New Roman" w:cs="Times New Roman"/>
                <w:sz w:val="20"/>
                <w:szCs w:val="20"/>
              </w:rPr>
              <w:t>driving;  and</w:t>
            </w:r>
            <w:proofErr w:type="gramEnd"/>
          </w:p>
          <w:p w14:paraId="7A8D70D5" w14:textId="77777777" w:rsidR="00247A4A" w:rsidRPr="00247A4A" w:rsidRDefault="00247A4A" w:rsidP="00B16DDC">
            <w:pPr>
              <w:shd w:val="clear" w:color="auto" w:fill="FFFFFF"/>
              <w:spacing w:after="120" w:line="360" w:lineRule="auto"/>
              <w:ind w:firstLine="171"/>
              <w:jc w:val="both"/>
              <w:rPr>
                <w:rFonts w:ascii="Times New Roman" w:hAnsi="Times New Roman" w:cs="Times New Roman"/>
                <w:color w:val="000000"/>
                <w:sz w:val="20"/>
                <w:szCs w:val="20"/>
                <w:lang w:eastAsia="en-AU"/>
              </w:rPr>
            </w:pPr>
            <w:r w:rsidRPr="00247A4A">
              <w:rPr>
                <w:rFonts w:ascii="Times New Roman" w:hAnsi="Times New Roman" w:cs="Times New Roman"/>
                <w:sz w:val="20"/>
                <w:szCs w:val="20"/>
              </w:rPr>
              <w:t>(c) is a sufficient distance in front of the other driver to avoid a collision.</w:t>
            </w:r>
          </w:p>
        </w:tc>
      </w:tr>
      <w:tr w:rsidR="00247A4A" w:rsidRPr="00247A4A" w14:paraId="6527E4E9" w14:textId="77777777" w:rsidTr="00B16DDC">
        <w:tc>
          <w:tcPr>
            <w:tcW w:w="8211" w:type="dxa"/>
            <w:tcBorders>
              <w:top w:val="nil"/>
              <w:bottom w:val="nil"/>
            </w:tcBorders>
          </w:tcPr>
          <w:p w14:paraId="57B2104B" w14:textId="7835CC84" w:rsidR="00247A4A" w:rsidRPr="00247A4A" w:rsidRDefault="00247A4A" w:rsidP="00B16DDC">
            <w:pPr>
              <w:shd w:val="clear" w:color="auto" w:fill="FFFFFF"/>
              <w:spacing w:line="360" w:lineRule="auto"/>
              <w:jc w:val="both"/>
              <w:rPr>
                <w:rFonts w:ascii="Times New Roman" w:hAnsi="Times New Roman" w:cs="Times New Roman"/>
                <w:b/>
                <w:bCs/>
                <w:sz w:val="20"/>
                <w:szCs w:val="20"/>
              </w:rPr>
            </w:pPr>
            <w:r w:rsidRPr="00247A4A">
              <w:rPr>
                <w:rFonts w:ascii="Times New Roman" w:hAnsi="Times New Roman" w:cs="Times New Roman"/>
                <w:noProof/>
                <w:sz w:val="20"/>
                <w:szCs w:val="20"/>
              </w:rPr>
              <w:pict w14:anchorId="5F3465E4">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9" o:spid="_x0000_s1029" type="#_x0000_t13" style="position:absolute;left:0;text-align:left;margin-left:189.5pt;margin-top:-4.55pt;width:18.5pt;height:19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" adj="10800" fillcolor="black [3213]" strokecolor="black [3213]" strokeweight="1pt"/>
              </w:pict>
            </w:r>
          </w:p>
        </w:tc>
      </w:tr>
      <w:tr w:rsidR="00247A4A" w:rsidRPr="00247A4A" w14:paraId="11343C52" w14:textId="77777777" w:rsidTr="00B16DDC">
        <w:tc>
          <w:tcPr>
            <w:tcW w:w="8211" w:type="dxa"/>
            <w:tcBorders>
              <w:top w:val="nil"/>
              <w:bottom w:val="nil"/>
            </w:tcBorders>
          </w:tcPr>
          <w:p w14:paraId="4685AC6A" w14:textId="77777777" w:rsidR="00247A4A" w:rsidRPr="00247A4A" w:rsidRDefault="00247A4A" w:rsidP="00B16DDC">
            <w:pPr>
              <w:shd w:val="clear" w:color="auto" w:fill="FFFFFF"/>
              <w:spacing w:line="360" w:lineRule="auto"/>
              <w:jc w:val="center"/>
              <w:rPr>
                <w:rFonts w:ascii="Times New Roman" w:hAnsi="Times New Roman" w:cs="Times New Roman"/>
                <w:sz w:val="20"/>
                <w:szCs w:val="20"/>
              </w:rPr>
            </w:pPr>
            <w:r w:rsidRPr="00247A4A">
              <w:rPr>
                <w:rFonts w:ascii="Times New Roman" w:hAnsi="Times New Roman" w:cs="Times New Roman"/>
                <w:sz w:val="20"/>
                <w:szCs w:val="20"/>
              </w:rPr>
              <w:t>Encoding (Appendix A)</w:t>
            </w:r>
          </w:p>
        </w:tc>
      </w:tr>
      <w:tr w:rsidR="00247A4A" w:rsidRPr="00247A4A" w14:paraId="01696BF6" w14:textId="77777777" w:rsidTr="00B16DDC">
        <w:tc>
          <w:tcPr>
            <w:tcW w:w="8211" w:type="dxa"/>
            <w:tcBorders>
              <w:top w:val="nil"/>
              <w:bottom w:val="nil"/>
            </w:tcBorders>
          </w:tcPr>
          <w:p w14:paraId="1BFAD927" w14:textId="570DADBE" w:rsidR="00247A4A" w:rsidRPr="00247A4A" w:rsidRDefault="00247A4A" w:rsidP="00B16DDC">
            <w:pPr>
              <w:shd w:val="clear" w:color="auto" w:fill="FFFFFF"/>
              <w:spacing w:line="360" w:lineRule="auto"/>
              <w:jc w:val="center"/>
              <w:rPr>
                <w:rFonts w:ascii="Times New Roman" w:hAnsi="Times New Roman" w:cs="Times New Roman"/>
                <w:sz w:val="20"/>
                <w:szCs w:val="20"/>
              </w:rPr>
            </w:pPr>
            <w:r w:rsidRPr="00247A4A">
              <w:rPr>
                <w:rFonts w:ascii="Times New Roman" w:hAnsi="Times New Roman" w:cs="Times New Roman"/>
                <w:noProof/>
                <w:sz w:val="20"/>
                <w:szCs w:val="20"/>
              </w:rPr>
              <w:pict w14:anchorId="10F661AC">
                <v:shape id="Arrow: Right 50" o:spid="_x0000_s1028" type="#_x0000_t13" style="position:absolute;left:0;text-align:left;margin-left:189.5pt;margin-top:.2pt;width:18.5pt;height:19pt;rotation:90;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" adj="10800" fillcolor="windowText" strokecolor="windowText" strokeweight="2pt"/>
              </w:pict>
            </w:r>
          </w:p>
        </w:tc>
      </w:tr>
      <w:tr w:rsidR="00247A4A" w:rsidRPr="00247A4A" w14:paraId="1D8EB4EB" w14:textId="77777777" w:rsidTr="00B16DDC">
        <w:tc>
          <w:tcPr>
            <w:tcW w:w="8211" w:type="dxa"/>
            <w:tcBorders>
              <w:top w:val="nil"/>
              <w:bottom w:val="nil"/>
            </w:tcBorders>
          </w:tcPr>
          <w:p w14:paraId="445F7816" w14:textId="77777777" w:rsidR="00247A4A" w:rsidRPr="00247A4A" w:rsidRDefault="00247A4A" w:rsidP="00B16DDC">
            <w:pPr>
              <w:shd w:val="clear" w:color="auto" w:fill="FFFFFF"/>
              <w:spacing w:line="360" w:lineRule="auto"/>
              <w:jc w:val="both"/>
              <w:rPr>
                <w:rFonts w:ascii="Times New Roman" w:hAnsi="Times New Roman" w:cs="Times New Roman"/>
                <w:b/>
                <w:bCs/>
                <w:sz w:val="20"/>
                <w:szCs w:val="20"/>
              </w:rPr>
            </w:pPr>
            <w:r w:rsidRPr="00247A4A">
              <w:rPr>
                <w:rFonts w:ascii="Times New Roman" w:hAnsi="Times New Roman" w:cs="Times New Roman"/>
                <w:noProof/>
                <w:sz w:val="20"/>
                <w:szCs w:val="20"/>
              </w:rPr>
              <w:drawing>
                <wp:anchor distT="0" distB="0" distL="114300" distR="114300" simplePos="0" relativeHeight="251656704" behindDoc="0" locked="0" layoutInCell="1" allowOverlap="1" wp14:anchorId="2C244212" wp14:editId="06077E24">
                  <wp:simplePos x="0" y="0"/>
                  <wp:positionH relativeFrom="margin">
                    <wp:posOffset>1574165</wp:posOffset>
                  </wp:positionH>
                  <wp:positionV relativeFrom="margin">
                    <wp:posOffset>29210</wp:posOffset>
                  </wp:positionV>
                  <wp:extent cx="2026920" cy="347980"/>
                  <wp:effectExtent l="0" t="0" r="0" b="0"/>
                  <wp:wrapSquare wrapText="bothSides"/>
                  <wp:docPr id="51" name="Picture 17" descr="Text&#10;&#10;Description automatically generated with low confidence">
                    <a:extLst xmlns:a="http://schemas.openxmlformats.org/drawingml/2006/main">
                      <a:ext uri="{FF2B5EF4-FFF2-40B4-BE49-F238E27FC236}">
                        <a16:creationId xmlns:a16="http://schemas.microsoft.com/office/drawing/2014/main" id="{9844C7BD-5124-40F4-BC30-F8A27228C6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Text&#10;&#10;Description automatically generated with low confidence">
                            <a:extLst>
                              <a:ext uri="{FF2B5EF4-FFF2-40B4-BE49-F238E27FC236}">
                                <a16:creationId xmlns:a16="http://schemas.microsoft.com/office/drawing/2014/main" id="{9844C7BD-5124-40F4-BC30-F8A27228C649}"/>
                              </a:ext>
                            </a:extLst>
                          </pic:cNvPr>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26920" cy="347980"/>
                          </a:xfrm>
                          <a:prstGeom prst="rect">
                            <a:avLst/>
                          </a:prstGeom>
                        </pic:spPr>
                      </pic:pic>
                    </a:graphicData>
                  </a:graphic>
                  <wp14:sizeRelH relativeFrom="margin">
                    <wp14:pctWidth>0</wp14:pctWidth>
                  </wp14:sizeRelH>
                  <wp14:sizeRelV relativeFrom="margin">
                    <wp14:pctHeight>0</wp14:pctHeight>
                  </wp14:sizeRelV>
                </wp:anchor>
              </w:drawing>
            </w:r>
          </w:p>
        </w:tc>
      </w:tr>
      <w:tr w:rsidR="00247A4A" w:rsidRPr="00247A4A" w14:paraId="55B811D9" w14:textId="77777777" w:rsidTr="00B16DDC">
        <w:tc>
          <w:tcPr>
            <w:tcW w:w="8211" w:type="dxa"/>
            <w:tcBorders>
              <w:top w:val="nil"/>
            </w:tcBorders>
          </w:tcPr>
          <w:p w14:paraId="06BF60E9" w14:textId="77777777" w:rsidR="00247A4A" w:rsidRPr="00247A4A" w:rsidRDefault="00247A4A" w:rsidP="00B16DDC">
            <w:pPr>
              <w:spacing w:line="360" w:lineRule="auto"/>
              <w:jc w:val="both"/>
              <w:rPr>
                <w:rFonts w:ascii="Times New Roman" w:hAnsi="Times New Roman" w:cs="Times New Roman"/>
                <w:sz w:val="20"/>
                <w:szCs w:val="20"/>
              </w:rPr>
            </w:pPr>
            <w:r w:rsidRPr="00247A4A">
              <w:rPr>
                <w:rFonts w:ascii="Times New Roman" w:hAnsi="Times New Roman" w:cs="Times New Roman"/>
                <w:b/>
                <w:bCs/>
                <w:sz w:val="20"/>
                <w:szCs w:val="20"/>
              </w:rPr>
              <w:t>Atom Initialisations:</w:t>
            </w:r>
          </w:p>
          <w:p w14:paraId="76F56D55"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 xml:space="preserve">driver_IsOvertaking_vehicle </w:t>
            </w:r>
          </w:p>
          <w:p w14:paraId="407059E7"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 xml:space="preserve">driver_PassAtSufficientDistanceToAvoidCollisionWith_vehicle </w:t>
            </w:r>
          </w:p>
          <w:p w14:paraId="3135CEDB"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driver_PassAtSufficientDistanceToAvoidObstructingThePathOf_vehicle</w:t>
            </w:r>
          </w:p>
          <w:p w14:paraId="784D7C86"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 xml:space="preserve">driver_IsAtSufficientDistancePastToAvoidCollisionWith_vehicle </w:t>
            </w:r>
          </w:p>
          <w:p w14:paraId="4FAF2022"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driver_IsAtSufficientDistancePastToAvoidObstructingThePathOf_vehicle</w:t>
            </w:r>
          </w:p>
          <w:p w14:paraId="0C709125"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 xml:space="preserve">vehicle_IsTravellingOn_markedLane </w:t>
            </w:r>
          </w:p>
          <w:p w14:paraId="557CF548"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 xml:space="preserve">vehicle_IsTravellingOn_lineOfTraffic </w:t>
            </w:r>
          </w:p>
          <w:p w14:paraId="35DAB7E1" w14:textId="77777777" w:rsidR="00247A4A" w:rsidRPr="00247A4A" w:rsidRDefault="00247A4A" w:rsidP="00B16DDC">
            <w:pPr>
              <w:spacing w:line="276" w:lineRule="auto"/>
              <w:jc w:val="both"/>
              <w:rPr>
                <w:rFonts w:ascii="Times New Roman" w:hAnsi="Times New Roman" w:cs="Times New Roman"/>
                <w:sz w:val="20"/>
                <w:szCs w:val="20"/>
              </w:rPr>
            </w:pPr>
            <w:r w:rsidRPr="00247A4A">
              <w:rPr>
                <w:rFonts w:ascii="Times New Roman" w:hAnsi="Times New Roman" w:cs="Times New Roman"/>
                <w:b/>
                <w:bCs/>
                <w:color w:val="FF0000"/>
                <w:sz w:val="20"/>
                <w:szCs w:val="20"/>
              </w:rPr>
              <w:t>Atom</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driver_ReturnTo_markedLane</w:t>
            </w:r>
          </w:p>
          <w:p w14:paraId="22CCFBB8" w14:textId="77777777" w:rsidR="00247A4A" w:rsidRPr="00247A4A" w:rsidRDefault="00247A4A" w:rsidP="00B16DDC">
            <w:pPr>
              <w:spacing w:before="120" w:after="120"/>
              <w:jc w:val="both"/>
              <w:rPr>
                <w:rFonts w:ascii="Times New Roman" w:hAnsi="Times New Roman" w:cs="Times New Roman"/>
                <w:sz w:val="20"/>
                <w:szCs w:val="20"/>
              </w:rPr>
            </w:pPr>
            <w:r w:rsidRPr="00247A4A">
              <w:rPr>
                <w:rFonts w:ascii="Times New Roman" w:hAnsi="Times New Roman" w:cs="Times New Roman"/>
                <w:b/>
                <w:bCs/>
                <w:sz w:val="20"/>
                <w:szCs w:val="20"/>
              </w:rPr>
              <w:t>Rules:</w:t>
            </w:r>
            <w:r w:rsidRPr="00247A4A">
              <w:rPr>
                <w:rFonts w:ascii="Times New Roman" w:hAnsi="Times New Roman" w:cs="Times New Roman"/>
                <w:sz w:val="20"/>
                <w:szCs w:val="20"/>
              </w:rPr>
              <w:tab/>
            </w:r>
          </w:p>
          <w:p w14:paraId="2CE1988A"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a_1: driver_IsOvertakingByCrossingADividingLine_anotherDriver </w:t>
            </w: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driver_isDrivingOn_twoWayRoad </w:t>
            </w:r>
          </w:p>
          <w:p w14:paraId="65A59FAD"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HasPassed_anotherDriver =&gt; </w:t>
            </w:r>
            <w:r w:rsidRPr="00247A4A">
              <w:rPr>
                <w:rFonts w:ascii="Times New Roman" w:hAnsi="Times New Roman" w:cs="Times New Roman"/>
                <w:b/>
                <w:bCs/>
                <w:color w:val="FF0000"/>
                <w:sz w:val="20"/>
                <w:szCs w:val="20"/>
              </w:rPr>
              <w:t xml:space="preserve">[F] </w:t>
            </w:r>
            <w:r w:rsidRPr="00247A4A">
              <w:rPr>
                <w:rFonts w:ascii="Times New Roman" w:hAnsi="Times New Roman" w:cs="Times New Roman"/>
                <w:sz w:val="20"/>
                <w:szCs w:val="20"/>
              </w:rPr>
              <w:t>anotherDriver_IncreaseTheSpeed</w:t>
            </w:r>
          </w:p>
          <w:p w14:paraId="1DEB9CDF" w14:textId="77777777" w:rsidR="00247A4A" w:rsidRPr="00247A4A" w:rsidRDefault="00247A4A" w:rsidP="00B16DDC">
            <w:pPr>
              <w:rPr>
                <w:rFonts w:ascii="Times New Roman" w:hAnsi="Times New Roman" w:cs="Times New Roman"/>
                <w:sz w:val="20"/>
                <w:szCs w:val="20"/>
              </w:rPr>
            </w:pPr>
          </w:p>
          <w:p w14:paraId="72EDD580"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a_2: driver_IsOvertakingByCrossingToTheRightOfTheCentreOfTheRoad_anotherDriver </w:t>
            </w: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driver_isDrivingOn_twoWayRoad </w:t>
            </w:r>
          </w:p>
          <w:p w14:paraId="29247C13"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HasPassed_anotherDriver </w:t>
            </w:r>
            <w:r w:rsidRPr="00247A4A">
              <w:rPr>
                <w:rFonts w:ascii="Times New Roman" w:hAnsi="Times New Roman" w:cs="Times New Roman"/>
                <w:b/>
                <w:bCs/>
                <w:color w:val="00B0F0"/>
                <w:sz w:val="20"/>
                <w:szCs w:val="20"/>
              </w:rPr>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F]</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anotherDriver_IncreaseTheSpeed</w:t>
            </w:r>
          </w:p>
          <w:p w14:paraId="77B8A005" w14:textId="77777777" w:rsidR="00247A4A" w:rsidRPr="00247A4A" w:rsidRDefault="00247A4A" w:rsidP="00B16DDC">
            <w:pPr>
              <w:rPr>
                <w:rFonts w:ascii="Times New Roman" w:hAnsi="Times New Roman" w:cs="Times New Roman"/>
                <w:sz w:val="20"/>
                <w:szCs w:val="20"/>
              </w:rPr>
            </w:pPr>
          </w:p>
          <w:p w14:paraId="00DFC5B9"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b_1: driver_IsOvertakingByCrossingADividingLine_anotherDriver </w:t>
            </w: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driver_isDrivingOn_twoWayRoad &amp; anotherDriver_IsDrivingOn_markedLane</w:t>
            </w:r>
          </w:p>
          <w:p w14:paraId="23B0FEE2"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HasReturnedTo_markedLane </w:t>
            </w:r>
            <w:r w:rsidRPr="00247A4A">
              <w:rPr>
                <w:rFonts w:ascii="Times New Roman" w:hAnsi="Times New Roman" w:cs="Times New Roman"/>
                <w:b/>
                <w:bCs/>
                <w:color w:val="00B0F0"/>
                <w:sz w:val="20"/>
                <w:szCs w:val="20"/>
              </w:rPr>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F]</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anotherDriver_IncreaseTheSpeed</w:t>
            </w:r>
          </w:p>
          <w:p w14:paraId="582EF22D" w14:textId="77777777" w:rsidR="00247A4A" w:rsidRPr="00247A4A" w:rsidRDefault="00247A4A" w:rsidP="00B16DDC">
            <w:pPr>
              <w:rPr>
                <w:rFonts w:ascii="Times New Roman" w:hAnsi="Times New Roman" w:cs="Times New Roman"/>
                <w:sz w:val="20"/>
                <w:szCs w:val="20"/>
              </w:rPr>
            </w:pPr>
          </w:p>
          <w:p w14:paraId="1C0D9808"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b_2: driver_IsOvertakingByCrossingToTheRightOfTheCentreOfTheRoad_anotherDriver </w:t>
            </w:r>
          </w:p>
          <w:p w14:paraId="508E2773"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proofErr w:type="gramStart"/>
            <w:r w:rsidRPr="00247A4A">
              <w:rPr>
                <w:rFonts w:ascii="Times New Roman" w:hAnsi="Times New Roman" w:cs="Times New Roman"/>
                <w:sz w:val="20"/>
                <w:szCs w:val="20"/>
              </w:rPr>
              <w:t>driver</w:t>
            </w:r>
            <w:proofErr w:type="gramEnd"/>
            <w:r w:rsidRPr="00247A4A">
              <w:rPr>
                <w:rFonts w:ascii="Times New Roman" w:hAnsi="Times New Roman" w:cs="Times New Roman"/>
                <w:sz w:val="20"/>
                <w:szCs w:val="20"/>
              </w:rPr>
              <w:t xml:space="preserve">_isDrivingOn_twoWayRoad &amp; anotherDriver_IsDrivingOn_markedLane </w:t>
            </w:r>
          </w:p>
          <w:p w14:paraId="788C379F"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HasReturnedTo_markedLane </w:t>
            </w:r>
            <w:r w:rsidRPr="00247A4A">
              <w:rPr>
                <w:rFonts w:ascii="Times New Roman" w:hAnsi="Times New Roman" w:cs="Times New Roman"/>
                <w:b/>
                <w:bCs/>
                <w:color w:val="00B0F0"/>
                <w:sz w:val="20"/>
                <w:szCs w:val="20"/>
              </w:rPr>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F]</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anotherDriver_IncreaseTheSpeed</w:t>
            </w:r>
          </w:p>
          <w:p w14:paraId="363ECE97" w14:textId="77777777" w:rsidR="00247A4A" w:rsidRPr="00247A4A" w:rsidRDefault="00247A4A" w:rsidP="00B16DDC">
            <w:pPr>
              <w:rPr>
                <w:rFonts w:ascii="Times New Roman" w:hAnsi="Times New Roman" w:cs="Times New Roman"/>
                <w:sz w:val="20"/>
                <w:szCs w:val="20"/>
              </w:rPr>
            </w:pPr>
          </w:p>
          <w:p w14:paraId="22884C33"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b_3: driver_IsOvertakingByCrossingADividingLine_anotherDriver </w:t>
            </w:r>
          </w:p>
          <w:p w14:paraId="61E01618"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proofErr w:type="gramStart"/>
            <w:r w:rsidRPr="00247A4A">
              <w:rPr>
                <w:rFonts w:ascii="Times New Roman" w:hAnsi="Times New Roman" w:cs="Times New Roman"/>
                <w:sz w:val="20"/>
                <w:szCs w:val="20"/>
              </w:rPr>
              <w:t>driver</w:t>
            </w:r>
            <w:proofErr w:type="gramEnd"/>
            <w:r w:rsidRPr="00247A4A">
              <w:rPr>
                <w:rFonts w:ascii="Times New Roman" w:hAnsi="Times New Roman" w:cs="Times New Roman"/>
                <w:sz w:val="20"/>
                <w:szCs w:val="20"/>
              </w:rPr>
              <w:t xml:space="preserve">_isDrivingOn_twoWayRoad &amp; anotherDriver_IsDrivingOn_lineOfTraffic </w:t>
            </w:r>
          </w:p>
          <w:p w14:paraId="6CBC8130"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HasReturnedTo_lineOfTraffic </w:t>
            </w:r>
            <w:r w:rsidRPr="00247A4A">
              <w:rPr>
                <w:rFonts w:ascii="Times New Roman" w:hAnsi="Times New Roman" w:cs="Times New Roman"/>
                <w:b/>
                <w:bCs/>
                <w:color w:val="00B0F0"/>
                <w:sz w:val="20"/>
                <w:szCs w:val="20"/>
              </w:rPr>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F]</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anotherDriver_IncreaseTheSpeed</w:t>
            </w:r>
          </w:p>
          <w:p w14:paraId="16B512EA" w14:textId="77777777" w:rsidR="00247A4A" w:rsidRPr="00247A4A" w:rsidRDefault="00247A4A" w:rsidP="00B16DDC">
            <w:pPr>
              <w:rPr>
                <w:rFonts w:ascii="Times New Roman" w:hAnsi="Times New Roman" w:cs="Times New Roman"/>
                <w:sz w:val="20"/>
                <w:szCs w:val="20"/>
              </w:rPr>
            </w:pPr>
          </w:p>
          <w:p w14:paraId="3BA353E1"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b_4: driver_IsOvertakingByCrossingToTheRightOfTheCentreOfTheRoad_anotherDriver </w:t>
            </w:r>
          </w:p>
          <w:p w14:paraId="03D5B369"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proofErr w:type="gramStart"/>
            <w:r w:rsidRPr="00247A4A">
              <w:rPr>
                <w:rFonts w:ascii="Times New Roman" w:hAnsi="Times New Roman" w:cs="Times New Roman"/>
                <w:sz w:val="20"/>
                <w:szCs w:val="20"/>
              </w:rPr>
              <w:t>driver</w:t>
            </w:r>
            <w:proofErr w:type="gramEnd"/>
            <w:r w:rsidRPr="00247A4A">
              <w:rPr>
                <w:rFonts w:ascii="Times New Roman" w:hAnsi="Times New Roman" w:cs="Times New Roman"/>
                <w:sz w:val="20"/>
                <w:szCs w:val="20"/>
              </w:rPr>
              <w:t xml:space="preserve">_isDrivingOn_twoWayRoad &amp; anotherDriver_IsDrivingOn_lineOfTraffic </w:t>
            </w:r>
          </w:p>
          <w:p w14:paraId="3850805D"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HasReturnedTo_lineOfTraffic </w:t>
            </w:r>
            <w:r w:rsidRPr="00247A4A">
              <w:rPr>
                <w:rFonts w:ascii="Times New Roman" w:hAnsi="Times New Roman" w:cs="Times New Roman"/>
                <w:b/>
                <w:bCs/>
                <w:color w:val="00B0F0"/>
                <w:sz w:val="20"/>
                <w:szCs w:val="20"/>
              </w:rPr>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F]</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anotherDriver_IncreaseTheSpeed</w:t>
            </w:r>
          </w:p>
          <w:p w14:paraId="035932A0" w14:textId="77777777" w:rsidR="00247A4A" w:rsidRPr="00247A4A" w:rsidRDefault="00247A4A" w:rsidP="00B16DDC">
            <w:pPr>
              <w:rPr>
                <w:rFonts w:ascii="Times New Roman" w:hAnsi="Times New Roman" w:cs="Times New Roman"/>
                <w:sz w:val="20"/>
                <w:szCs w:val="20"/>
              </w:rPr>
            </w:pPr>
          </w:p>
          <w:p w14:paraId="0FF7D881"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c_1: driver_IsOvertakingByCrossingADividingLine_anotherDriver </w:t>
            </w:r>
          </w:p>
          <w:p w14:paraId="32397F11"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proofErr w:type="gramStart"/>
            <w:r w:rsidRPr="00247A4A">
              <w:rPr>
                <w:rFonts w:ascii="Times New Roman" w:hAnsi="Times New Roman" w:cs="Times New Roman"/>
                <w:sz w:val="20"/>
                <w:szCs w:val="20"/>
              </w:rPr>
              <w:t>driver</w:t>
            </w:r>
            <w:proofErr w:type="gramEnd"/>
            <w:r w:rsidRPr="00247A4A">
              <w:rPr>
                <w:rFonts w:ascii="Times New Roman" w:hAnsi="Times New Roman" w:cs="Times New Roman"/>
                <w:sz w:val="20"/>
                <w:szCs w:val="20"/>
              </w:rPr>
              <w:t xml:space="preserve">_isDrivingOn_twoWayRoad </w:t>
            </w: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IsAtASufficientDistanceToAvoidACollisionInFrontOf_anotherDriver </w:t>
            </w:r>
          </w:p>
          <w:p w14:paraId="62CC7D79"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b/>
                <w:bCs/>
                <w:color w:val="00B0F0"/>
                <w:sz w:val="20"/>
                <w:szCs w:val="20"/>
              </w:rPr>
              <w:lastRenderedPageBreak/>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 xml:space="preserve">[F] </w:t>
            </w:r>
            <w:r w:rsidRPr="00247A4A">
              <w:rPr>
                <w:rFonts w:ascii="Times New Roman" w:hAnsi="Times New Roman" w:cs="Times New Roman"/>
                <w:sz w:val="20"/>
                <w:szCs w:val="20"/>
              </w:rPr>
              <w:t>anotherDriver_IncreaseTheSpeed</w:t>
            </w:r>
          </w:p>
          <w:p w14:paraId="59F6840A" w14:textId="77777777" w:rsidR="00247A4A" w:rsidRPr="00247A4A" w:rsidRDefault="00247A4A" w:rsidP="00B16DDC">
            <w:pPr>
              <w:rPr>
                <w:rFonts w:ascii="Times New Roman" w:hAnsi="Times New Roman" w:cs="Times New Roman"/>
                <w:sz w:val="20"/>
                <w:szCs w:val="20"/>
              </w:rPr>
            </w:pPr>
          </w:p>
          <w:p w14:paraId="613461DA"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sz w:val="20"/>
                <w:szCs w:val="20"/>
              </w:rPr>
              <w:t xml:space="preserve">r145_c_2: driver_IsOvertakingByCrossingToTheRightOfTheCentreOfTheRoad_anotherDriver </w:t>
            </w:r>
          </w:p>
          <w:p w14:paraId="319AC974"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proofErr w:type="gramStart"/>
            <w:r w:rsidRPr="00247A4A">
              <w:rPr>
                <w:rFonts w:ascii="Times New Roman" w:hAnsi="Times New Roman" w:cs="Times New Roman"/>
                <w:sz w:val="20"/>
                <w:szCs w:val="20"/>
              </w:rPr>
              <w:t>driver</w:t>
            </w:r>
            <w:proofErr w:type="gramEnd"/>
            <w:r w:rsidRPr="00247A4A">
              <w:rPr>
                <w:rFonts w:ascii="Times New Roman" w:hAnsi="Times New Roman" w:cs="Times New Roman"/>
                <w:sz w:val="20"/>
                <w:szCs w:val="20"/>
              </w:rPr>
              <w:t xml:space="preserve">_isDrivingOn_twoWayRoad </w:t>
            </w:r>
            <w:r w:rsidRPr="00247A4A">
              <w:rPr>
                <w:rFonts w:ascii="Times New Roman" w:hAnsi="Times New Roman" w:cs="Times New Roman"/>
                <w:color w:val="00B0F0"/>
                <w:sz w:val="20"/>
                <w:szCs w:val="20"/>
              </w:rPr>
              <w:t>&amp;</w:t>
            </w:r>
            <w:r w:rsidRPr="00247A4A">
              <w:rPr>
                <w:rFonts w:ascii="Times New Roman" w:hAnsi="Times New Roman" w:cs="Times New Roman"/>
                <w:sz w:val="20"/>
                <w:szCs w:val="20"/>
              </w:rPr>
              <w:t xml:space="preserve"> </w:t>
            </w:r>
            <w:r w:rsidRPr="00247A4A">
              <w:rPr>
                <w:rFonts w:ascii="Times New Roman" w:hAnsi="Times New Roman" w:cs="Times New Roman"/>
                <w:b/>
                <w:bCs/>
                <w:color w:val="00B0F0"/>
                <w:sz w:val="20"/>
                <w:szCs w:val="20"/>
              </w:rPr>
              <w:t xml:space="preserve">~ </w:t>
            </w:r>
            <w:r w:rsidRPr="00247A4A">
              <w:rPr>
                <w:rFonts w:ascii="Times New Roman" w:hAnsi="Times New Roman" w:cs="Times New Roman"/>
                <w:sz w:val="20"/>
                <w:szCs w:val="20"/>
              </w:rPr>
              <w:t xml:space="preserve">driver_IsAtASufficientDistanceToAvoidACollisionInFrontOf_anotherDriver </w:t>
            </w:r>
          </w:p>
          <w:p w14:paraId="1A2F3824" w14:textId="77777777" w:rsidR="00247A4A" w:rsidRPr="00247A4A" w:rsidRDefault="00247A4A" w:rsidP="00B16DDC">
            <w:pPr>
              <w:rPr>
                <w:rFonts w:ascii="Times New Roman" w:hAnsi="Times New Roman" w:cs="Times New Roman"/>
                <w:sz w:val="20"/>
                <w:szCs w:val="20"/>
              </w:rPr>
            </w:pPr>
            <w:r w:rsidRPr="00247A4A">
              <w:rPr>
                <w:rFonts w:ascii="Times New Roman" w:hAnsi="Times New Roman" w:cs="Times New Roman"/>
                <w:b/>
                <w:bCs/>
                <w:color w:val="00B0F0"/>
                <w:sz w:val="20"/>
                <w:szCs w:val="20"/>
              </w:rPr>
              <w:t>=&gt;</w:t>
            </w:r>
            <w:r w:rsidRPr="00247A4A">
              <w:rPr>
                <w:rFonts w:ascii="Times New Roman" w:hAnsi="Times New Roman" w:cs="Times New Roman"/>
                <w:sz w:val="20"/>
                <w:szCs w:val="20"/>
              </w:rPr>
              <w:t xml:space="preserve"> </w:t>
            </w:r>
            <w:r w:rsidRPr="00247A4A">
              <w:rPr>
                <w:rFonts w:ascii="Times New Roman" w:hAnsi="Times New Roman" w:cs="Times New Roman"/>
                <w:b/>
                <w:bCs/>
                <w:color w:val="FF0000"/>
                <w:sz w:val="20"/>
                <w:szCs w:val="20"/>
              </w:rPr>
              <w:t>[F]</w:t>
            </w:r>
            <w:r w:rsidRPr="00247A4A">
              <w:rPr>
                <w:rFonts w:ascii="Times New Roman" w:hAnsi="Times New Roman" w:cs="Times New Roman"/>
                <w:color w:val="FF0000"/>
                <w:sz w:val="20"/>
                <w:szCs w:val="20"/>
              </w:rPr>
              <w:t xml:space="preserve"> </w:t>
            </w:r>
            <w:r w:rsidRPr="00247A4A">
              <w:rPr>
                <w:rFonts w:ascii="Times New Roman" w:hAnsi="Times New Roman" w:cs="Times New Roman"/>
                <w:sz w:val="20"/>
                <w:szCs w:val="20"/>
              </w:rPr>
              <w:t>anotherDriver_IncreaseTheSpeed</w:t>
            </w:r>
          </w:p>
          <w:p w14:paraId="20897E1E" w14:textId="77777777" w:rsidR="00247A4A" w:rsidRPr="00247A4A" w:rsidRDefault="00247A4A" w:rsidP="00B16DDC">
            <w:pPr>
              <w:rPr>
                <w:rFonts w:ascii="Times New Roman" w:hAnsi="Times New Roman" w:cs="Times New Roman"/>
                <w:b/>
                <w:bCs/>
                <w:sz w:val="20"/>
                <w:szCs w:val="20"/>
              </w:rPr>
            </w:pPr>
          </w:p>
        </w:tc>
      </w:tr>
    </w:tbl>
    <w:p w14:paraId="19B961C8" w14:textId="77777777" w:rsidR="008005B8" w:rsidRPr="0080218B" w:rsidRDefault="008005B8">
      <w:pPr>
        <w:rPr>
          <w:rFonts w:ascii="Times New Roman" w:hAnsi="Times New Roman" w:cs="Times New Roman"/>
        </w:rPr>
      </w:pPr>
    </w:p>
    <w:p w14:paraId="31475055" w14:textId="17E18E12" w:rsidR="003E4AF8" w:rsidRPr="0080218B" w:rsidRDefault="003E4AF8">
      <w:pPr>
        <w:rPr>
          <w:rFonts w:ascii="Times New Roman" w:hAnsi="Times New Roman" w:cs="Times New Roman"/>
        </w:rPr>
      </w:pPr>
    </w:p>
    <w:p w14:paraId="4313FD10" w14:textId="77777777" w:rsidR="003E4AF8" w:rsidRPr="0080218B" w:rsidRDefault="003E4AF8">
      <w:pPr>
        <w:rPr>
          <w:rFonts w:ascii="Times New Roman" w:hAnsi="Times New Roman" w:cs="Times New Roman"/>
        </w:rPr>
      </w:pPr>
    </w:p>
    <w:sectPr w:rsidR="003E4AF8" w:rsidRPr="008021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1NTKxNDe3NLUwsTBU0lEKTi0uzszPAymwqAUA9cfV2CwAAAA="/>
  </w:docVars>
  <w:rsids>
    <w:rsidRoot w:val="00EE4D4D"/>
    <w:rsid w:val="00001C1F"/>
    <w:rsid w:val="00016C7D"/>
    <w:rsid w:val="00023C6E"/>
    <w:rsid w:val="00030369"/>
    <w:rsid w:val="00032FCD"/>
    <w:rsid w:val="00033357"/>
    <w:rsid w:val="00045DE2"/>
    <w:rsid w:val="000906F7"/>
    <w:rsid w:val="000D05C1"/>
    <w:rsid w:val="000E12FB"/>
    <w:rsid w:val="001369DF"/>
    <w:rsid w:val="00166961"/>
    <w:rsid w:val="00167C81"/>
    <w:rsid w:val="00171A3A"/>
    <w:rsid w:val="00186907"/>
    <w:rsid w:val="001A3984"/>
    <w:rsid w:val="0021510A"/>
    <w:rsid w:val="00225313"/>
    <w:rsid w:val="00235840"/>
    <w:rsid w:val="00247A4A"/>
    <w:rsid w:val="00272479"/>
    <w:rsid w:val="002917DD"/>
    <w:rsid w:val="003160DF"/>
    <w:rsid w:val="00327B15"/>
    <w:rsid w:val="00335EE6"/>
    <w:rsid w:val="00385B98"/>
    <w:rsid w:val="003C201B"/>
    <w:rsid w:val="003E0463"/>
    <w:rsid w:val="003E4AF8"/>
    <w:rsid w:val="004A2593"/>
    <w:rsid w:val="004A7010"/>
    <w:rsid w:val="004D0E39"/>
    <w:rsid w:val="004D37D5"/>
    <w:rsid w:val="005A4DBB"/>
    <w:rsid w:val="005F4C95"/>
    <w:rsid w:val="00624D8B"/>
    <w:rsid w:val="006377C7"/>
    <w:rsid w:val="00645F63"/>
    <w:rsid w:val="00665A3C"/>
    <w:rsid w:val="006C55B6"/>
    <w:rsid w:val="006D2F64"/>
    <w:rsid w:val="006D567D"/>
    <w:rsid w:val="006E373A"/>
    <w:rsid w:val="006E6330"/>
    <w:rsid w:val="006E760D"/>
    <w:rsid w:val="00732168"/>
    <w:rsid w:val="007321C5"/>
    <w:rsid w:val="00783F50"/>
    <w:rsid w:val="007A4EF4"/>
    <w:rsid w:val="007D071B"/>
    <w:rsid w:val="007D0A43"/>
    <w:rsid w:val="007E28B1"/>
    <w:rsid w:val="008005B8"/>
    <w:rsid w:val="0080218B"/>
    <w:rsid w:val="00842FC6"/>
    <w:rsid w:val="00851053"/>
    <w:rsid w:val="008A14B5"/>
    <w:rsid w:val="008C3EC6"/>
    <w:rsid w:val="008D46BF"/>
    <w:rsid w:val="008E1F5E"/>
    <w:rsid w:val="00904174"/>
    <w:rsid w:val="0092553D"/>
    <w:rsid w:val="0094746C"/>
    <w:rsid w:val="00960EA6"/>
    <w:rsid w:val="00966A71"/>
    <w:rsid w:val="009E0242"/>
    <w:rsid w:val="00A147F8"/>
    <w:rsid w:val="00A30FCF"/>
    <w:rsid w:val="00A346A2"/>
    <w:rsid w:val="00A34C49"/>
    <w:rsid w:val="00A772BE"/>
    <w:rsid w:val="00AA3982"/>
    <w:rsid w:val="00AA60A0"/>
    <w:rsid w:val="00AB5E36"/>
    <w:rsid w:val="00AC2DFC"/>
    <w:rsid w:val="00AD4231"/>
    <w:rsid w:val="00AF4DCF"/>
    <w:rsid w:val="00B04508"/>
    <w:rsid w:val="00B215B8"/>
    <w:rsid w:val="00B45B4A"/>
    <w:rsid w:val="00B51414"/>
    <w:rsid w:val="00B66036"/>
    <w:rsid w:val="00B7693D"/>
    <w:rsid w:val="00B816E6"/>
    <w:rsid w:val="00B86A67"/>
    <w:rsid w:val="00B871BD"/>
    <w:rsid w:val="00B92FD1"/>
    <w:rsid w:val="00B944BB"/>
    <w:rsid w:val="00BC4167"/>
    <w:rsid w:val="00C156C1"/>
    <w:rsid w:val="00C7013F"/>
    <w:rsid w:val="00C8033C"/>
    <w:rsid w:val="00C910D6"/>
    <w:rsid w:val="00CD7181"/>
    <w:rsid w:val="00CE3F59"/>
    <w:rsid w:val="00D0018D"/>
    <w:rsid w:val="00D048A0"/>
    <w:rsid w:val="00D1298F"/>
    <w:rsid w:val="00D35BC4"/>
    <w:rsid w:val="00D54C42"/>
    <w:rsid w:val="00D64108"/>
    <w:rsid w:val="00D72B15"/>
    <w:rsid w:val="00D81590"/>
    <w:rsid w:val="00E01CDA"/>
    <w:rsid w:val="00E15162"/>
    <w:rsid w:val="00E211AB"/>
    <w:rsid w:val="00E25115"/>
    <w:rsid w:val="00E75BFC"/>
    <w:rsid w:val="00E77D87"/>
    <w:rsid w:val="00E87598"/>
    <w:rsid w:val="00EA6BFB"/>
    <w:rsid w:val="00EB2D58"/>
    <w:rsid w:val="00ED18EF"/>
    <w:rsid w:val="00EE4D4D"/>
    <w:rsid w:val="00F03FC3"/>
    <w:rsid w:val="00F43FE9"/>
    <w:rsid w:val="00F47B81"/>
    <w:rsid w:val="00F527EF"/>
    <w:rsid w:val="00F604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FA94080"/>
  <w15:chartTrackingRefBased/>
  <w15:docId w15:val="{4EF365D5-546D-4DA5-841F-D535F1BF1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4D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0E39"/>
    <w:rPr>
      <w:color w:val="0000FF"/>
      <w:u w:val="single"/>
    </w:rPr>
  </w:style>
  <w:style w:type="paragraph" w:customStyle="1" w:styleId="headingparagraph">
    <w:name w:val="headingparagraph"/>
    <w:basedOn w:val="Normal"/>
    <w:rsid w:val="004D0E3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name">
    <w:name w:val="headingname"/>
    <w:basedOn w:val="DefaultParagraphFont"/>
    <w:rsid w:val="004D0E39"/>
  </w:style>
  <w:style w:type="paragraph" w:customStyle="1" w:styleId="leftparagraph">
    <w:name w:val="leftparagraph"/>
    <w:basedOn w:val="Normal"/>
    <w:rsid w:val="004D0E3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note">
    <w:name w:val="note"/>
    <w:basedOn w:val="Normal"/>
    <w:rsid w:val="004D0E3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teheadingname">
    <w:name w:val="noteheadingname"/>
    <w:basedOn w:val="DefaultParagraphFont"/>
    <w:rsid w:val="004D0E39"/>
  </w:style>
  <w:style w:type="character" w:customStyle="1" w:styleId="listnumber">
    <w:name w:val="listnumber"/>
    <w:basedOn w:val="DefaultParagraphFont"/>
    <w:rsid w:val="004D0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Pages>
  <Words>407</Words>
  <Characters>2321</Characters>
  <Application>Microsoft Office Word</Application>
  <DocSecurity>0</DocSecurity>
  <Lines>19</Lines>
  <Paragraphs>5</Paragraphs>
  <ScaleCrop>false</ScaleCrop>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123</cp:revision>
  <dcterms:created xsi:type="dcterms:W3CDTF">2021-11-28T05:54:00Z</dcterms:created>
  <dcterms:modified xsi:type="dcterms:W3CDTF">2022-01-05T11:05:00Z</dcterms:modified>
</cp:coreProperties>
</file>